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73D05" w:rsidRDefault="00373D05" w:rsidP="00373D05">
      <w:r>
        <w:t>An interesting paper of obvious practical interest.</w:t>
      </w:r>
    </w:p>
    <w:p w:rsidR="00373D05" w:rsidRDefault="00373D05" w:rsidP="00373D05">
      <w:r>
        <w:t>The requirements and major suggestions from the three Reviewers have been satisfactorily</w:t>
      </w:r>
    </w:p>
    <w:p w:rsidR="00373D05" w:rsidRDefault="00373D05" w:rsidP="00373D05">
      <w:r>
        <w:t>accounted for by the Authors, making the revised version quite acceptable.</w:t>
      </w:r>
    </w:p>
    <w:p w:rsidR="00373D05" w:rsidRDefault="00373D05" w:rsidP="00373D05">
      <w:r>
        <w:t>Accordingly, I consider that this revised version of the manuscript clearly deserves being</w:t>
      </w:r>
    </w:p>
    <w:p w:rsidR="009344FF" w:rsidRDefault="00373D05" w:rsidP="00373D05">
      <w:r>
        <w:t>published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E4798" w:rsidRPr="002555A7" w:rsidRDefault="008E4798" w:rsidP="009344FF">
      <w:bookmarkStart w:id="0" w:name="_GoBack"/>
      <w:proofErr w:type="spellStart"/>
      <w:r w:rsidRPr="002555A7">
        <w:t>Dr.</w:t>
      </w:r>
      <w:proofErr w:type="spellEnd"/>
      <w:r w:rsidRPr="002555A7">
        <w:t xml:space="preserve"> Jean </w:t>
      </w:r>
      <w:proofErr w:type="spellStart"/>
      <w:r w:rsidRPr="002555A7">
        <w:t>Beguinot</w:t>
      </w:r>
      <w:proofErr w:type="spellEnd"/>
      <w:r w:rsidRPr="002555A7">
        <w:t>, University of Bourgogne, France</w:t>
      </w:r>
      <w:bookmarkEnd w:id="0"/>
    </w:p>
    <w:sectPr w:rsidR="008E4798" w:rsidRPr="002555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2NDYyMzc2NTcwNzFV0lEKTi0uzszPAykwrAUA+YuODSwAAAA="/>
  </w:docVars>
  <w:rsids>
    <w:rsidRoot w:val="00A72896"/>
    <w:rsid w:val="002555A7"/>
    <w:rsid w:val="002C0B2C"/>
    <w:rsid w:val="00373D05"/>
    <w:rsid w:val="008E4798"/>
    <w:rsid w:val="009344FF"/>
    <w:rsid w:val="009F328F"/>
    <w:rsid w:val="00A72896"/>
    <w:rsid w:val="00DF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374F"/>
  <w15:docId w15:val="{F3C03C3E-3BF6-4421-8C1C-98E4B8DD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2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8T13:16:00Z</dcterms:modified>
</cp:coreProperties>
</file>